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84FCBE" w14:textId="77777777" w:rsidR="003318F9" w:rsidRDefault="003318F9" w:rsidP="003318F9">
      <w:pPr>
        <w:autoSpaceDE w:val="0"/>
        <w:jc w:val="center"/>
        <w:rPr>
          <w:rFonts w:eastAsia="Calibri" w:cs="Times New Roman"/>
          <w:b/>
          <w:bCs/>
          <w:color w:val="000000"/>
        </w:rPr>
      </w:pPr>
      <w:r w:rsidRPr="005C22CC">
        <w:rPr>
          <w:rFonts w:eastAsia="Calibri" w:cs="Times New Roman"/>
          <w:b/>
          <w:bCs/>
          <w:color w:val="000000"/>
        </w:rPr>
        <w:t>AGENDA</w:t>
      </w:r>
    </w:p>
    <w:p w14:paraId="0AE0FD96" w14:textId="77777777" w:rsidR="003318F9" w:rsidRDefault="003318F9" w:rsidP="00586ED1">
      <w:pPr>
        <w:autoSpaceDE w:val="0"/>
        <w:jc w:val="center"/>
        <w:rPr>
          <w:rFonts w:eastAsia="Calibri" w:cs="Times New Roman"/>
          <w:b/>
          <w:bCs/>
          <w:color w:val="000000"/>
        </w:rPr>
      </w:pPr>
    </w:p>
    <w:p w14:paraId="746D20EE" w14:textId="77777777" w:rsidR="00586ED1" w:rsidRDefault="00851D4C" w:rsidP="00586ED1">
      <w:pPr>
        <w:autoSpaceDE w:val="0"/>
        <w:jc w:val="center"/>
        <w:rPr>
          <w:rFonts w:eastAsia="Calibri" w:cs="Times New Roman"/>
          <w:b/>
          <w:bCs/>
          <w:color w:val="000000"/>
        </w:rPr>
      </w:pPr>
      <w:r w:rsidRPr="005C22CC">
        <w:rPr>
          <w:rFonts w:eastAsia="Calibri" w:cs="Times New Roman"/>
          <w:b/>
          <w:bCs/>
          <w:color w:val="000000"/>
        </w:rPr>
        <w:t>H</w:t>
      </w:r>
      <w:r w:rsidR="00E86FB6" w:rsidRPr="005C22CC">
        <w:rPr>
          <w:rFonts w:eastAsia="Calibri" w:cs="Times New Roman"/>
          <w:b/>
          <w:bCs/>
          <w:color w:val="000000"/>
        </w:rPr>
        <w:t>illsborough Planning Board</w:t>
      </w:r>
      <w:r w:rsidR="003632BB">
        <w:rPr>
          <w:rFonts w:eastAsia="Calibri" w:cs="Times New Roman"/>
          <w:b/>
          <w:bCs/>
          <w:color w:val="000000"/>
        </w:rPr>
        <w:t xml:space="preserve"> Meeting</w:t>
      </w:r>
    </w:p>
    <w:p w14:paraId="19954891" w14:textId="77777777" w:rsidR="00F641F4" w:rsidRDefault="00F641F4" w:rsidP="00586ED1">
      <w:pPr>
        <w:autoSpaceDE w:val="0"/>
        <w:jc w:val="center"/>
        <w:rPr>
          <w:rFonts w:eastAsia="Calibri" w:cs="Times New Roman"/>
          <w:b/>
          <w:bCs/>
          <w:color w:val="000000"/>
        </w:rPr>
      </w:pPr>
      <w:r>
        <w:rPr>
          <w:rFonts w:eastAsia="Calibri" w:cs="Times New Roman"/>
          <w:b/>
          <w:bCs/>
          <w:color w:val="000000"/>
        </w:rPr>
        <w:t>SITE WALK</w:t>
      </w:r>
    </w:p>
    <w:p w14:paraId="0F0DB121" w14:textId="4B2535F6" w:rsidR="002C1ED9" w:rsidRDefault="00AB6A06">
      <w:pPr>
        <w:autoSpaceDE w:val="0"/>
        <w:jc w:val="center"/>
        <w:rPr>
          <w:rFonts w:eastAsia="Calibri" w:cs="Times New Roman"/>
          <w:b/>
          <w:bCs/>
          <w:color w:val="000000"/>
        </w:rPr>
      </w:pPr>
      <w:r>
        <w:rPr>
          <w:rFonts w:eastAsia="Calibri" w:cs="Times New Roman"/>
          <w:b/>
          <w:bCs/>
          <w:color w:val="000000"/>
        </w:rPr>
        <w:t>September 15</w:t>
      </w:r>
      <w:r w:rsidR="004B51EE">
        <w:rPr>
          <w:rFonts w:eastAsia="Calibri" w:cs="Times New Roman"/>
          <w:b/>
          <w:bCs/>
          <w:color w:val="000000"/>
        </w:rPr>
        <w:t>,</w:t>
      </w:r>
      <w:r w:rsidR="0037168B" w:rsidRPr="005C22CC">
        <w:rPr>
          <w:rFonts w:eastAsia="Calibri" w:cs="Times New Roman"/>
          <w:b/>
          <w:bCs/>
          <w:color w:val="000000"/>
        </w:rPr>
        <w:t xml:space="preserve"> </w:t>
      </w:r>
      <w:r w:rsidR="009C35CA" w:rsidRPr="005C22CC">
        <w:rPr>
          <w:rFonts w:eastAsia="Calibri" w:cs="Times New Roman"/>
          <w:b/>
          <w:bCs/>
          <w:color w:val="000000"/>
        </w:rPr>
        <w:t>20</w:t>
      </w:r>
      <w:r w:rsidR="00160D77" w:rsidRPr="005C22CC">
        <w:rPr>
          <w:rFonts w:eastAsia="Calibri" w:cs="Times New Roman"/>
          <w:b/>
          <w:bCs/>
          <w:color w:val="000000"/>
        </w:rPr>
        <w:t>2</w:t>
      </w:r>
      <w:r w:rsidR="001227A9">
        <w:rPr>
          <w:rFonts w:eastAsia="Calibri" w:cs="Times New Roman"/>
          <w:b/>
          <w:bCs/>
          <w:color w:val="000000"/>
        </w:rPr>
        <w:t>1</w:t>
      </w:r>
    </w:p>
    <w:p w14:paraId="1B50F949" w14:textId="75149C54" w:rsidR="003318F9" w:rsidRDefault="00F641F4">
      <w:pPr>
        <w:autoSpaceDE w:val="0"/>
        <w:jc w:val="center"/>
        <w:rPr>
          <w:rFonts w:eastAsia="Calibri" w:cs="Times New Roman"/>
          <w:b/>
          <w:bCs/>
          <w:color w:val="000000"/>
        </w:rPr>
      </w:pPr>
      <w:r>
        <w:rPr>
          <w:rFonts w:eastAsia="Calibri" w:cs="Times New Roman"/>
          <w:b/>
          <w:bCs/>
          <w:color w:val="000000"/>
        </w:rPr>
        <w:t>6</w:t>
      </w:r>
      <w:r w:rsidR="003318F9">
        <w:rPr>
          <w:rFonts w:eastAsia="Calibri" w:cs="Times New Roman"/>
          <w:b/>
          <w:bCs/>
          <w:color w:val="000000"/>
        </w:rPr>
        <w:t>:</w:t>
      </w:r>
      <w:r w:rsidR="00AB6A06">
        <w:rPr>
          <w:rFonts w:eastAsia="Calibri" w:cs="Times New Roman"/>
          <w:b/>
          <w:bCs/>
          <w:color w:val="000000"/>
        </w:rPr>
        <w:t>15</w:t>
      </w:r>
      <w:r w:rsidR="003318F9">
        <w:rPr>
          <w:rFonts w:eastAsia="Calibri" w:cs="Times New Roman"/>
          <w:b/>
          <w:bCs/>
          <w:color w:val="000000"/>
        </w:rPr>
        <w:t>pm</w:t>
      </w:r>
    </w:p>
    <w:p w14:paraId="0C782523" w14:textId="4B34C06B" w:rsidR="001A4B83" w:rsidRPr="00F641F4" w:rsidRDefault="00AB6A06" w:rsidP="00F641F4">
      <w:pPr>
        <w:autoSpaceDE w:val="0"/>
        <w:jc w:val="center"/>
        <w:rPr>
          <w:rFonts w:eastAsia="Calibri" w:cs="Times New Roman"/>
          <w:b/>
          <w:bCs/>
          <w:color w:val="000000"/>
        </w:rPr>
      </w:pPr>
      <w:r>
        <w:rPr>
          <w:b/>
        </w:rPr>
        <w:t>136 Henniker Street</w:t>
      </w:r>
    </w:p>
    <w:p w14:paraId="78356B5B" w14:textId="77777777" w:rsidR="00851D4C" w:rsidRDefault="001A4B83">
      <w:pPr>
        <w:autoSpaceDE w:val="0"/>
        <w:jc w:val="center"/>
        <w:rPr>
          <w:rFonts w:eastAsia="Calibri" w:cs="Times New Roman"/>
          <w:b/>
          <w:bCs/>
          <w:color w:val="000000"/>
        </w:rPr>
      </w:pPr>
      <w:r>
        <w:rPr>
          <w:rFonts w:eastAsia="Calibri" w:cs="Times New Roman"/>
          <w:b/>
          <w:bCs/>
          <w:color w:val="000000"/>
        </w:rPr>
        <w:t>Hillsborough, NH 03244</w:t>
      </w:r>
      <w:r w:rsidR="00851D4C" w:rsidRPr="005C22CC">
        <w:rPr>
          <w:rFonts w:eastAsia="Calibri" w:cs="Times New Roman"/>
          <w:b/>
          <w:bCs/>
          <w:color w:val="000000"/>
        </w:rPr>
        <w:t xml:space="preserve"> </w:t>
      </w:r>
    </w:p>
    <w:p w14:paraId="34647261" w14:textId="77777777" w:rsidR="00816975" w:rsidRDefault="00816975">
      <w:pPr>
        <w:autoSpaceDE w:val="0"/>
        <w:jc w:val="center"/>
        <w:rPr>
          <w:rFonts w:eastAsia="Calibri" w:cs="Times New Roman"/>
          <w:b/>
          <w:bCs/>
          <w:color w:val="000000"/>
        </w:rPr>
      </w:pPr>
    </w:p>
    <w:p w14:paraId="0C84B182" w14:textId="77777777" w:rsidR="00312284" w:rsidRPr="00816975" w:rsidRDefault="00312284" w:rsidP="00816975">
      <w:pPr>
        <w:jc w:val="center"/>
        <w:rPr>
          <w:rFonts w:eastAsiaTheme="minorHAnsi" w:cs="Times New Roman"/>
          <w:kern w:val="0"/>
          <w:lang w:eastAsia="en-US" w:bidi="ar-SA"/>
        </w:rPr>
      </w:pPr>
    </w:p>
    <w:p w14:paraId="599A7987" w14:textId="77777777" w:rsidR="00816975" w:rsidRPr="005C22CC" w:rsidRDefault="00816975">
      <w:pPr>
        <w:autoSpaceDE w:val="0"/>
        <w:jc w:val="center"/>
        <w:rPr>
          <w:rFonts w:eastAsia="Calibri" w:cs="Times New Roman"/>
          <w:b/>
          <w:bCs/>
          <w:color w:val="000000"/>
        </w:rPr>
      </w:pPr>
    </w:p>
    <w:p w14:paraId="16351DD1" w14:textId="77777777" w:rsidR="00083AF1" w:rsidRPr="002E3285" w:rsidRDefault="00083AF1" w:rsidP="004F4CEE">
      <w:pPr>
        <w:autoSpaceDE w:val="0"/>
        <w:rPr>
          <w:rFonts w:eastAsia="Calibri" w:cs="Times New Roman"/>
          <w:b/>
          <w:bCs/>
          <w:color w:val="000000"/>
          <w:sz w:val="16"/>
          <w:szCs w:val="16"/>
        </w:rPr>
      </w:pPr>
    </w:p>
    <w:p w14:paraId="0EC59260" w14:textId="10845BE1" w:rsidR="004F4CEE" w:rsidRDefault="004F4CEE" w:rsidP="004F4CEE">
      <w:pPr>
        <w:autoSpaceDE w:val="0"/>
        <w:rPr>
          <w:rFonts w:eastAsia="Calibri" w:cs="Times New Roman"/>
          <w:b/>
          <w:bCs/>
          <w:color w:val="000000"/>
        </w:rPr>
      </w:pPr>
      <w:r>
        <w:rPr>
          <w:rFonts w:eastAsia="Calibri" w:cs="Times New Roman"/>
          <w:b/>
          <w:bCs/>
          <w:color w:val="000000"/>
        </w:rPr>
        <w:t xml:space="preserve">Call to Order – </w:t>
      </w:r>
      <w:r w:rsidR="00F641F4">
        <w:rPr>
          <w:rFonts w:eastAsia="Calibri" w:cs="Times New Roman"/>
          <w:b/>
          <w:bCs/>
          <w:color w:val="000000"/>
        </w:rPr>
        <w:t>6</w:t>
      </w:r>
      <w:r>
        <w:rPr>
          <w:rFonts w:eastAsia="Calibri" w:cs="Times New Roman"/>
          <w:b/>
          <w:bCs/>
          <w:color w:val="000000"/>
        </w:rPr>
        <w:t>:</w:t>
      </w:r>
      <w:r w:rsidR="00AB6A06">
        <w:rPr>
          <w:rFonts w:eastAsia="Calibri" w:cs="Times New Roman"/>
          <w:b/>
          <w:bCs/>
          <w:color w:val="000000"/>
        </w:rPr>
        <w:t>15</w:t>
      </w:r>
      <w:r>
        <w:rPr>
          <w:rFonts w:eastAsia="Calibri" w:cs="Times New Roman"/>
          <w:b/>
          <w:bCs/>
          <w:color w:val="000000"/>
        </w:rPr>
        <w:t xml:space="preserve"> PM </w:t>
      </w:r>
    </w:p>
    <w:p w14:paraId="4C8D303C" w14:textId="77777777" w:rsidR="00F3772A" w:rsidRPr="00CE333E" w:rsidRDefault="00F3772A" w:rsidP="004F4CEE">
      <w:pPr>
        <w:autoSpaceDE w:val="0"/>
        <w:rPr>
          <w:rFonts w:eastAsia="Calibri" w:cs="Times New Roman"/>
          <w:b/>
          <w:bCs/>
          <w:color w:val="000000"/>
          <w:sz w:val="16"/>
          <w:szCs w:val="16"/>
        </w:rPr>
      </w:pPr>
    </w:p>
    <w:p w14:paraId="5F8052F3" w14:textId="77777777" w:rsidR="001227A9" w:rsidRDefault="001227A9" w:rsidP="001227A9">
      <w:pPr>
        <w:autoSpaceDE w:val="0"/>
        <w:rPr>
          <w:rFonts w:eastAsia="Calibri" w:cs="Times New Roman"/>
          <w:b/>
          <w:bCs/>
          <w:color w:val="000000"/>
        </w:rPr>
      </w:pPr>
      <w:r w:rsidRPr="00EE1B16">
        <w:rPr>
          <w:rFonts w:eastAsia="Calibri" w:cs="Times New Roman"/>
          <w:b/>
          <w:bCs/>
          <w:color w:val="000000"/>
        </w:rPr>
        <w:t>Roll Call</w:t>
      </w:r>
    </w:p>
    <w:p w14:paraId="58FB165B" w14:textId="77777777" w:rsidR="009B3C2A" w:rsidRPr="00BD72AF" w:rsidRDefault="009B3C2A" w:rsidP="001227A9">
      <w:pPr>
        <w:autoSpaceDE w:val="0"/>
        <w:rPr>
          <w:rFonts w:eastAsia="Calibri" w:cs="Times New Roman"/>
          <w:b/>
          <w:bCs/>
          <w:color w:val="000000"/>
          <w:sz w:val="16"/>
          <w:szCs w:val="16"/>
        </w:rPr>
      </w:pPr>
    </w:p>
    <w:p w14:paraId="75F1D953" w14:textId="77777777" w:rsidR="00AB6A06" w:rsidRDefault="00AB6A06" w:rsidP="00AB6A06">
      <w:pPr>
        <w:rPr>
          <w:b/>
        </w:rPr>
      </w:pPr>
      <w:r>
        <w:rPr>
          <w:b/>
        </w:rPr>
        <w:t>Site Plan Review-Livingston</w:t>
      </w:r>
    </w:p>
    <w:p w14:paraId="5A2B316C" w14:textId="77777777" w:rsidR="00AB6A06" w:rsidRDefault="00AB6A06" w:rsidP="00AB6A06">
      <w:r w:rsidRPr="008674F8">
        <w:t>136 Henniker Street (Map12 Lot 75)</w:t>
      </w:r>
    </w:p>
    <w:p w14:paraId="4613E835" w14:textId="77777777" w:rsidR="00AB6A06" w:rsidRDefault="00AB6A06" w:rsidP="00AB6A06">
      <w:r>
        <w:t>VIOTECH LLC</w:t>
      </w:r>
    </w:p>
    <w:p w14:paraId="04C00948" w14:textId="77777777" w:rsidR="00AB6A06" w:rsidRPr="008674F8" w:rsidRDefault="00AB6A06" w:rsidP="00AB6A06">
      <w:r>
        <w:t>Peter Mellen-Donald Mellen Surveyor, LLC</w:t>
      </w:r>
    </w:p>
    <w:p w14:paraId="33959858" w14:textId="77777777" w:rsidR="00F641F4" w:rsidRDefault="00F641F4" w:rsidP="00B14DDF"/>
    <w:p w14:paraId="6E7ACE7C" w14:textId="77777777" w:rsidR="004B51EE" w:rsidRDefault="004B51EE" w:rsidP="00B14DDF"/>
    <w:sectPr w:rsidR="004B51EE" w:rsidSect="00B14AD8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7587E9" w14:textId="77777777" w:rsidR="007800CF" w:rsidRDefault="007800CF" w:rsidP="007800CF">
      <w:r>
        <w:separator/>
      </w:r>
    </w:p>
  </w:endnote>
  <w:endnote w:type="continuationSeparator" w:id="0">
    <w:p w14:paraId="2B9D788E" w14:textId="77777777" w:rsidR="007800CF" w:rsidRDefault="007800CF" w:rsidP="007800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C411DA" w14:textId="77777777" w:rsidR="007800CF" w:rsidRDefault="007800CF" w:rsidP="002E3285">
    <w:pPr>
      <w:tabs>
        <w:tab w:val="center" w:pos="4550"/>
        <w:tab w:val="left" w:pos="5818"/>
      </w:tabs>
      <w:ind w:right="2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505A2A" w14:textId="77777777" w:rsidR="007800CF" w:rsidRDefault="007800CF" w:rsidP="007800CF">
      <w:r>
        <w:separator/>
      </w:r>
    </w:p>
  </w:footnote>
  <w:footnote w:type="continuationSeparator" w:id="0">
    <w:p w14:paraId="3A339300" w14:textId="77777777" w:rsidR="007800CF" w:rsidRDefault="007800CF" w:rsidP="007800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34727"/>
    <w:multiLevelType w:val="hybridMultilevel"/>
    <w:tmpl w:val="D3561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E9216A"/>
    <w:multiLevelType w:val="hybridMultilevel"/>
    <w:tmpl w:val="4ADE8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6D6EF5"/>
    <w:multiLevelType w:val="hybridMultilevel"/>
    <w:tmpl w:val="0DFA75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2271A0"/>
    <w:multiLevelType w:val="hybridMultilevel"/>
    <w:tmpl w:val="97F2B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AD1E53"/>
    <w:multiLevelType w:val="hybridMultilevel"/>
    <w:tmpl w:val="04B857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5C4EB9"/>
    <w:multiLevelType w:val="hybridMultilevel"/>
    <w:tmpl w:val="BD225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E62E37"/>
    <w:multiLevelType w:val="hybridMultilevel"/>
    <w:tmpl w:val="04801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065D73"/>
    <w:multiLevelType w:val="hybridMultilevel"/>
    <w:tmpl w:val="7E8676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594070"/>
    <w:multiLevelType w:val="hybridMultilevel"/>
    <w:tmpl w:val="A4422B12"/>
    <w:lvl w:ilvl="0" w:tplc="57BAE540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0263F6"/>
    <w:multiLevelType w:val="hybridMultilevel"/>
    <w:tmpl w:val="B126900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0" w15:restartNumberingAfterBreak="0">
    <w:nsid w:val="44623174"/>
    <w:multiLevelType w:val="hybridMultilevel"/>
    <w:tmpl w:val="DF5C6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5E649A"/>
    <w:multiLevelType w:val="hybridMultilevel"/>
    <w:tmpl w:val="2848C66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62759F"/>
    <w:multiLevelType w:val="hybridMultilevel"/>
    <w:tmpl w:val="5C6C28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2162E8"/>
    <w:multiLevelType w:val="hybridMultilevel"/>
    <w:tmpl w:val="4EBE2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7A296E"/>
    <w:multiLevelType w:val="hybridMultilevel"/>
    <w:tmpl w:val="4516B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A51239"/>
    <w:multiLevelType w:val="hybridMultilevel"/>
    <w:tmpl w:val="85BC06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6F3DE5"/>
    <w:multiLevelType w:val="hybridMultilevel"/>
    <w:tmpl w:val="720A6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C56508"/>
    <w:multiLevelType w:val="hybridMultilevel"/>
    <w:tmpl w:val="D0C0CBBA"/>
    <w:lvl w:ilvl="0" w:tplc="41060CD6">
      <w:start w:val="1"/>
      <w:numFmt w:val="lowerLetter"/>
      <w:lvlText w:val="%1)"/>
      <w:lvlJc w:val="left"/>
      <w:pPr>
        <w:ind w:left="142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8" w15:restartNumberingAfterBreak="0">
    <w:nsid w:val="6209372B"/>
    <w:multiLevelType w:val="hybridMultilevel"/>
    <w:tmpl w:val="58681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80405B"/>
    <w:multiLevelType w:val="hybridMultilevel"/>
    <w:tmpl w:val="6CBCDEB8"/>
    <w:lvl w:ilvl="0" w:tplc="04090001">
      <w:start w:val="1"/>
      <w:numFmt w:val="bullet"/>
      <w:lvlText w:val=""/>
      <w:lvlJc w:val="left"/>
      <w:pPr>
        <w:ind w:left="21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5" w:hanging="360"/>
      </w:pPr>
      <w:rPr>
        <w:rFonts w:ascii="Wingdings" w:hAnsi="Wingdings" w:hint="default"/>
      </w:rPr>
    </w:lvl>
  </w:abstractNum>
  <w:abstractNum w:abstractNumId="20" w15:restartNumberingAfterBreak="0">
    <w:nsid w:val="69361971"/>
    <w:multiLevelType w:val="hybridMultilevel"/>
    <w:tmpl w:val="91A01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CC032A"/>
    <w:multiLevelType w:val="hybridMultilevel"/>
    <w:tmpl w:val="47A0231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6B1F6105"/>
    <w:multiLevelType w:val="hybridMultilevel"/>
    <w:tmpl w:val="B388E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5F410B"/>
    <w:multiLevelType w:val="hybridMultilevel"/>
    <w:tmpl w:val="F58C9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3E1677"/>
    <w:multiLevelType w:val="hybridMultilevel"/>
    <w:tmpl w:val="30F80886"/>
    <w:lvl w:ilvl="0" w:tplc="04090001">
      <w:start w:val="1"/>
      <w:numFmt w:val="bullet"/>
      <w:lvlText w:val=""/>
      <w:lvlJc w:val="left"/>
      <w:pPr>
        <w:ind w:left="21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5" w:hanging="360"/>
      </w:pPr>
      <w:rPr>
        <w:rFonts w:ascii="Wingdings" w:hAnsi="Wingdings" w:hint="default"/>
      </w:rPr>
    </w:lvl>
  </w:abstractNum>
  <w:abstractNum w:abstractNumId="25" w15:restartNumberingAfterBreak="0">
    <w:nsid w:val="78E112DA"/>
    <w:multiLevelType w:val="hybridMultilevel"/>
    <w:tmpl w:val="E0688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3541D0"/>
    <w:multiLevelType w:val="hybridMultilevel"/>
    <w:tmpl w:val="3460A8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4"/>
  </w:num>
  <w:num w:numId="3">
    <w:abstractNumId w:val="19"/>
  </w:num>
  <w:num w:numId="4">
    <w:abstractNumId w:val="18"/>
  </w:num>
  <w:num w:numId="5">
    <w:abstractNumId w:val="6"/>
  </w:num>
  <w:num w:numId="6">
    <w:abstractNumId w:val="22"/>
  </w:num>
  <w:num w:numId="7">
    <w:abstractNumId w:val="2"/>
  </w:num>
  <w:num w:numId="8">
    <w:abstractNumId w:val="5"/>
  </w:num>
  <w:num w:numId="9">
    <w:abstractNumId w:val="14"/>
  </w:num>
  <w:num w:numId="10">
    <w:abstractNumId w:val="4"/>
  </w:num>
  <w:num w:numId="11">
    <w:abstractNumId w:val="26"/>
  </w:num>
  <w:num w:numId="12">
    <w:abstractNumId w:val="25"/>
  </w:num>
  <w:num w:numId="13">
    <w:abstractNumId w:val="11"/>
  </w:num>
  <w:num w:numId="14">
    <w:abstractNumId w:val="12"/>
  </w:num>
  <w:num w:numId="15">
    <w:abstractNumId w:val="23"/>
  </w:num>
  <w:num w:numId="16">
    <w:abstractNumId w:val="3"/>
  </w:num>
  <w:num w:numId="17">
    <w:abstractNumId w:val="13"/>
  </w:num>
  <w:num w:numId="18">
    <w:abstractNumId w:val="0"/>
  </w:num>
  <w:num w:numId="19">
    <w:abstractNumId w:val="7"/>
  </w:num>
  <w:num w:numId="20">
    <w:abstractNumId w:val="1"/>
  </w:num>
  <w:num w:numId="21">
    <w:abstractNumId w:val="10"/>
  </w:num>
  <w:num w:numId="22">
    <w:abstractNumId w:val="9"/>
  </w:num>
  <w:num w:numId="23">
    <w:abstractNumId w:val="16"/>
  </w:num>
  <w:num w:numId="24">
    <w:abstractNumId w:val="21"/>
  </w:num>
  <w:num w:numId="25">
    <w:abstractNumId w:val="15"/>
  </w:num>
  <w:num w:numId="26">
    <w:abstractNumId w:val="8"/>
  </w:num>
  <w:num w:numId="2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zNrIwMbawNDEyMjVW0lEKTi0uzszPAykwrAUAPez0JCwAAAA="/>
  </w:docVars>
  <w:rsids>
    <w:rsidRoot w:val="008C50D6"/>
    <w:rsid w:val="0000180B"/>
    <w:rsid w:val="0000490E"/>
    <w:rsid w:val="000062AB"/>
    <w:rsid w:val="00007482"/>
    <w:rsid w:val="00016A10"/>
    <w:rsid w:val="00017D40"/>
    <w:rsid w:val="00024F66"/>
    <w:rsid w:val="00027AA6"/>
    <w:rsid w:val="00030E9E"/>
    <w:rsid w:val="00046CD5"/>
    <w:rsid w:val="0005547E"/>
    <w:rsid w:val="000565E3"/>
    <w:rsid w:val="00056CD6"/>
    <w:rsid w:val="00065B9C"/>
    <w:rsid w:val="00066837"/>
    <w:rsid w:val="00075E98"/>
    <w:rsid w:val="00083AF1"/>
    <w:rsid w:val="00087ED9"/>
    <w:rsid w:val="0009090B"/>
    <w:rsid w:val="000A1D50"/>
    <w:rsid w:val="000A54FD"/>
    <w:rsid w:val="000A78BE"/>
    <w:rsid w:val="000C72E6"/>
    <w:rsid w:val="000D505A"/>
    <w:rsid w:val="000D6D40"/>
    <w:rsid w:val="000F1495"/>
    <w:rsid w:val="000F23DD"/>
    <w:rsid w:val="00102BDC"/>
    <w:rsid w:val="00103D23"/>
    <w:rsid w:val="001060DD"/>
    <w:rsid w:val="00106390"/>
    <w:rsid w:val="00106673"/>
    <w:rsid w:val="00117F7C"/>
    <w:rsid w:val="001227A9"/>
    <w:rsid w:val="00123D47"/>
    <w:rsid w:val="00136795"/>
    <w:rsid w:val="00141BA3"/>
    <w:rsid w:val="001462CF"/>
    <w:rsid w:val="00146C02"/>
    <w:rsid w:val="00147D5F"/>
    <w:rsid w:val="001534B2"/>
    <w:rsid w:val="00160D77"/>
    <w:rsid w:val="0016122C"/>
    <w:rsid w:val="001635D5"/>
    <w:rsid w:val="0016409E"/>
    <w:rsid w:val="0017066F"/>
    <w:rsid w:val="00175EF4"/>
    <w:rsid w:val="0018346C"/>
    <w:rsid w:val="001A4B83"/>
    <w:rsid w:val="001B01DA"/>
    <w:rsid w:val="001B04FA"/>
    <w:rsid w:val="001B4E42"/>
    <w:rsid w:val="001C355E"/>
    <w:rsid w:val="001C6C50"/>
    <w:rsid w:val="001D0CF4"/>
    <w:rsid w:val="001D65D6"/>
    <w:rsid w:val="001D6C76"/>
    <w:rsid w:val="001E0A3D"/>
    <w:rsid w:val="001E0E56"/>
    <w:rsid w:val="001E2715"/>
    <w:rsid w:val="001F0794"/>
    <w:rsid w:val="002047AA"/>
    <w:rsid w:val="00205462"/>
    <w:rsid w:val="0020597C"/>
    <w:rsid w:val="00217445"/>
    <w:rsid w:val="002175CF"/>
    <w:rsid w:val="00220824"/>
    <w:rsid w:val="002300B8"/>
    <w:rsid w:val="00253B09"/>
    <w:rsid w:val="0027119F"/>
    <w:rsid w:val="00274045"/>
    <w:rsid w:val="00285C48"/>
    <w:rsid w:val="002912E1"/>
    <w:rsid w:val="002954E4"/>
    <w:rsid w:val="0029748A"/>
    <w:rsid w:val="002A1070"/>
    <w:rsid w:val="002A20A6"/>
    <w:rsid w:val="002A6DEB"/>
    <w:rsid w:val="002B028D"/>
    <w:rsid w:val="002B3C56"/>
    <w:rsid w:val="002B50C6"/>
    <w:rsid w:val="002C1ED9"/>
    <w:rsid w:val="002E3285"/>
    <w:rsid w:val="002E6076"/>
    <w:rsid w:val="002F0AF5"/>
    <w:rsid w:val="0030613D"/>
    <w:rsid w:val="00312284"/>
    <w:rsid w:val="00321B09"/>
    <w:rsid w:val="00321BA7"/>
    <w:rsid w:val="00322A3D"/>
    <w:rsid w:val="003318F9"/>
    <w:rsid w:val="003321D6"/>
    <w:rsid w:val="003333FD"/>
    <w:rsid w:val="0034167B"/>
    <w:rsid w:val="00342798"/>
    <w:rsid w:val="003579F5"/>
    <w:rsid w:val="003632BB"/>
    <w:rsid w:val="0037168B"/>
    <w:rsid w:val="0038696C"/>
    <w:rsid w:val="00390270"/>
    <w:rsid w:val="00392C8C"/>
    <w:rsid w:val="00396EF0"/>
    <w:rsid w:val="003A1B2C"/>
    <w:rsid w:val="003B4CE3"/>
    <w:rsid w:val="003C7120"/>
    <w:rsid w:val="003D7EAB"/>
    <w:rsid w:val="003E1A5B"/>
    <w:rsid w:val="003E39D7"/>
    <w:rsid w:val="003F35B6"/>
    <w:rsid w:val="003F4DD3"/>
    <w:rsid w:val="003F54C3"/>
    <w:rsid w:val="003F5BED"/>
    <w:rsid w:val="003F6885"/>
    <w:rsid w:val="00406953"/>
    <w:rsid w:val="00412505"/>
    <w:rsid w:val="0042013F"/>
    <w:rsid w:val="00420244"/>
    <w:rsid w:val="004252E7"/>
    <w:rsid w:val="00433B01"/>
    <w:rsid w:val="00440A14"/>
    <w:rsid w:val="00441893"/>
    <w:rsid w:val="0044602C"/>
    <w:rsid w:val="004468B2"/>
    <w:rsid w:val="00452792"/>
    <w:rsid w:val="0045748C"/>
    <w:rsid w:val="00464B73"/>
    <w:rsid w:val="0046500D"/>
    <w:rsid w:val="004664F9"/>
    <w:rsid w:val="00471FA2"/>
    <w:rsid w:val="00473DF0"/>
    <w:rsid w:val="00485DE5"/>
    <w:rsid w:val="00497602"/>
    <w:rsid w:val="004A6A58"/>
    <w:rsid w:val="004B51EE"/>
    <w:rsid w:val="004B635F"/>
    <w:rsid w:val="004C6D3C"/>
    <w:rsid w:val="004C72CF"/>
    <w:rsid w:val="004E6633"/>
    <w:rsid w:val="004F14E7"/>
    <w:rsid w:val="004F4CEE"/>
    <w:rsid w:val="00500CC0"/>
    <w:rsid w:val="00516664"/>
    <w:rsid w:val="0051710B"/>
    <w:rsid w:val="0052775D"/>
    <w:rsid w:val="00527F46"/>
    <w:rsid w:val="005311AE"/>
    <w:rsid w:val="005503E4"/>
    <w:rsid w:val="005728F2"/>
    <w:rsid w:val="00586ED1"/>
    <w:rsid w:val="005A4728"/>
    <w:rsid w:val="005B3C7F"/>
    <w:rsid w:val="005C03AE"/>
    <w:rsid w:val="005C22CC"/>
    <w:rsid w:val="005C2B17"/>
    <w:rsid w:val="005C4B1F"/>
    <w:rsid w:val="005C55F1"/>
    <w:rsid w:val="005C5736"/>
    <w:rsid w:val="005D7DB1"/>
    <w:rsid w:val="005F22BD"/>
    <w:rsid w:val="006053D7"/>
    <w:rsid w:val="00606BE1"/>
    <w:rsid w:val="00610DA6"/>
    <w:rsid w:val="00612F37"/>
    <w:rsid w:val="00633BA3"/>
    <w:rsid w:val="00635C12"/>
    <w:rsid w:val="00637B92"/>
    <w:rsid w:val="00643300"/>
    <w:rsid w:val="0064330C"/>
    <w:rsid w:val="00650488"/>
    <w:rsid w:val="00652C62"/>
    <w:rsid w:val="006575A0"/>
    <w:rsid w:val="006631EC"/>
    <w:rsid w:val="00665847"/>
    <w:rsid w:val="006669B2"/>
    <w:rsid w:val="00673B09"/>
    <w:rsid w:val="00674680"/>
    <w:rsid w:val="0069213F"/>
    <w:rsid w:val="006A0AA6"/>
    <w:rsid w:val="006A3733"/>
    <w:rsid w:val="006A4285"/>
    <w:rsid w:val="006A761F"/>
    <w:rsid w:val="006B176C"/>
    <w:rsid w:val="006B5972"/>
    <w:rsid w:val="006B7EFD"/>
    <w:rsid w:val="006C602C"/>
    <w:rsid w:val="006E0DA9"/>
    <w:rsid w:val="006E274C"/>
    <w:rsid w:val="006F7F16"/>
    <w:rsid w:val="00710F6F"/>
    <w:rsid w:val="00720722"/>
    <w:rsid w:val="00727DFD"/>
    <w:rsid w:val="00744174"/>
    <w:rsid w:val="0074484A"/>
    <w:rsid w:val="0077200C"/>
    <w:rsid w:val="00773C4C"/>
    <w:rsid w:val="00774499"/>
    <w:rsid w:val="007800CF"/>
    <w:rsid w:val="00781897"/>
    <w:rsid w:val="00794060"/>
    <w:rsid w:val="007943DE"/>
    <w:rsid w:val="007A6F23"/>
    <w:rsid w:val="007B1BCE"/>
    <w:rsid w:val="007C4F6F"/>
    <w:rsid w:val="007D0A0A"/>
    <w:rsid w:val="007D2CED"/>
    <w:rsid w:val="007D30EC"/>
    <w:rsid w:val="007D5294"/>
    <w:rsid w:val="007E1314"/>
    <w:rsid w:val="007E5761"/>
    <w:rsid w:val="007E59C7"/>
    <w:rsid w:val="007F2B41"/>
    <w:rsid w:val="00815155"/>
    <w:rsid w:val="00816975"/>
    <w:rsid w:val="0082003B"/>
    <w:rsid w:val="00823F1E"/>
    <w:rsid w:val="00833902"/>
    <w:rsid w:val="0083476B"/>
    <w:rsid w:val="00845A45"/>
    <w:rsid w:val="00851D4C"/>
    <w:rsid w:val="008547D7"/>
    <w:rsid w:val="00860D32"/>
    <w:rsid w:val="0087396D"/>
    <w:rsid w:val="00882D11"/>
    <w:rsid w:val="00884920"/>
    <w:rsid w:val="00896AFA"/>
    <w:rsid w:val="008A19E4"/>
    <w:rsid w:val="008A1F04"/>
    <w:rsid w:val="008A3ECC"/>
    <w:rsid w:val="008A53BB"/>
    <w:rsid w:val="008B0749"/>
    <w:rsid w:val="008B68AC"/>
    <w:rsid w:val="008C1550"/>
    <w:rsid w:val="008C50D6"/>
    <w:rsid w:val="008C6BEE"/>
    <w:rsid w:val="008C6FC3"/>
    <w:rsid w:val="008D48E6"/>
    <w:rsid w:val="008D4DC2"/>
    <w:rsid w:val="008E03BC"/>
    <w:rsid w:val="008E520B"/>
    <w:rsid w:val="008F2540"/>
    <w:rsid w:val="008F4725"/>
    <w:rsid w:val="00912BF8"/>
    <w:rsid w:val="00912EB9"/>
    <w:rsid w:val="00914AAF"/>
    <w:rsid w:val="00923D5F"/>
    <w:rsid w:val="009261D4"/>
    <w:rsid w:val="009428CA"/>
    <w:rsid w:val="00943976"/>
    <w:rsid w:val="009552A6"/>
    <w:rsid w:val="00955D07"/>
    <w:rsid w:val="00960415"/>
    <w:rsid w:val="0096754E"/>
    <w:rsid w:val="00972E65"/>
    <w:rsid w:val="00973579"/>
    <w:rsid w:val="00980651"/>
    <w:rsid w:val="00987AAE"/>
    <w:rsid w:val="0099229D"/>
    <w:rsid w:val="009A4A7E"/>
    <w:rsid w:val="009A7AD0"/>
    <w:rsid w:val="009B3C2A"/>
    <w:rsid w:val="009C35CA"/>
    <w:rsid w:val="009C7115"/>
    <w:rsid w:val="009D20FC"/>
    <w:rsid w:val="009D4B84"/>
    <w:rsid w:val="009E3F39"/>
    <w:rsid w:val="009E5D7B"/>
    <w:rsid w:val="009E5E33"/>
    <w:rsid w:val="009F0469"/>
    <w:rsid w:val="009F605F"/>
    <w:rsid w:val="00A02DFF"/>
    <w:rsid w:val="00A04593"/>
    <w:rsid w:val="00A07842"/>
    <w:rsid w:val="00A14408"/>
    <w:rsid w:val="00A15099"/>
    <w:rsid w:val="00A23738"/>
    <w:rsid w:val="00A24541"/>
    <w:rsid w:val="00A27000"/>
    <w:rsid w:val="00A34311"/>
    <w:rsid w:val="00A40967"/>
    <w:rsid w:val="00A579AF"/>
    <w:rsid w:val="00A65583"/>
    <w:rsid w:val="00A65774"/>
    <w:rsid w:val="00A733B5"/>
    <w:rsid w:val="00A90CDF"/>
    <w:rsid w:val="00AA27E8"/>
    <w:rsid w:val="00AB6A06"/>
    <w:rsid w:val="00AC011A"/>
    <w:rsid w:val="00AC1FE0"/>
    <w:rsid w:val="00AC4EAF"/>
    <w:rsid w:val="00B0075E"/>
    <w:rsid w:val="00B14AD8"/>
    <w:rsid w:val="00B14DDF"/>
    <w:rsid w:val="00B15673"/>
    <w:rsid w:val="00B24904"/>
    <w:rsid w:val="00B41907"/>
    <w:rsid w:val="00B52F09"/>
    <w:rsid w:val="00B611C4"/>
    <w:rsid w:val="00B639BB"/>
    <w:rsid w:val="00B724C4"/>
    <w:rsid w:val="00B74C03"/>
    <w:rsid w:val="00B7645B"/>
    <w:rsid w:val="00B8501B"/>
    <w:rsid w:val="00B93BF9"/>
    <w:rsid w:val="00BA33ED"/>
    <w:rsid w:val="00BA5AA6"/>
    <w:rsid w:val="00BA7274"/>
    <w:rsid w:val="00BB2637"/>
    <w:rsid w:val="00BB4B92"/>
    <w:rsid w:val="00BD4745"/>
    <w:rsid w:val="00BD72AF"/>
    <w:rsid w:val="00BF426A"/>
    <w:rsid w:val="00C00A79"/>
    <w:rsid w:val="00C04FA2"/>
    <w:rsid w:val="00C2078C"/>
    <w:rsid w:val="00C21976"/>
    <w:rsid w:val="00C21A87"/>
    <w:rsid w:val="00C2279F"/>
    <w:rsid w:val="00C3061D"/>
    <w:rsid w:val="00C34287"/>
    <w:rsid w:val="00C35FAB"/>
    <w:rsid w:val="00C43706"/>
    <w:rsid w:val="00C51C1A"/>
    <w:rsid w:val="00C6437E"/>
    <w:rsid w:val="00C6606D"/>
    <w:rsid w:val="00C813B4"/>
    <w:rsid w:val="00C82029"/>
    <w:rsid w:val="00C840F7"/>
    <w:rsid w:val="00C93BF2"/>
    <w:rsid w:val="00C95F34"/>
    <w:rsid w:val="00CA210B"/>
    <w:rsid w:val="00CA3C59"/>
    <w:rsid w:val="00CA53F7"/>
    <w:rsid w:val="00CA5786"/>
    <w:rsid w:val="00CB21A0"/>
    <w:rsid w:val="00CB2936"/>
    <w:rsid w:val="00CC5547"/>
    <w:rsid w:val="00CC78BA"/>
    <w:rsid w:val="00CE333E"/>
    <w:rsid w:val="00CF151A"/>
    <w:rsid w:val="00CF7967"/>
    <w:rsid w:val="00D02485"/>
    <w:rsid w:val="00D13BAD"/>
    <w:rsid w:val="00D14947"/>
    <w:rsid w:val="00D17A0E"/>
    <w:rsid w:val="00D26B83"/>
    <w:rsid w:val="00D40A26"/>
    <w:rsid w:val="00D56E1A"/>
    <w:rsid w:val="00D57541"/>
    <w:rsid w:val="00D629EC"/>
    <w:rsid w:val="00D7291E"/>
    <w:rsid w:val="00D75E52"/>
    <w:rsid w:val="00D80377"/>
    <w:rsid w:val="00D90956"/>
    <w:rsid w:val="00D9521E"/>
    <w:rsid w:val="00D96534"/>
    <w:rsid w:val="00DB11AA"/>
    <w:rsid w:val="00DC42AA"/>
    <w:rsid w:val="00DC4F63"/>
    <w:rsid w:val="00DC689B"/>
    <w:rsid w:val="00DC7260"/>
    <w:rsid w:val="00DF3C33"/>
    <w:rsid w:val="00E0173F"/>
    <w:rsid w:val="00E03830"/>
    <w:rsid w:val="00E06A14"/>
    <w:rsid w:val="00E20129"/>
    <w:rsid w:val="00E21133"/>
    <w:rsid w:val="00E26AD3"/>
    <w:rsid w:val="00E475F5"/>
    <w:rsid w:val="00E5630F"/>
    <w:rsid w:val="00E56DE9"/>
    <w:rsid w:val="00E67746"/>
    <w:rsid w:val="00E860E7"/>
    <w:rsid w:val="00E86FB6"/>
    <w:rsid w:val="00E92D43"/>
    <w:rsid w:val="00EA5509"/>
    <w:rsid w:val="00EA683B"/>
    <w:rsid w:val="00EB44D8"/>
    <w:rsid w:val="00EB511D"/>
    <w:rsid w:val="00EB7343"/>
    <w:rsid w:val="00EC1B66"/>
    <w:rsid w:val="00EC5A2A"/>
    <w:rsid w:val="00EE1B16"/>
    <w:rsid w:val="00EE1ED7"/>
    <w:rsid w:val="00EE276A"/>
    <w:rsid w:val="00EE3308"/>
    <w:rsid w:val="00EE5BCF"/>
    <w:rsid w:val="00F02866"/>
    <w:rsid w:val="00F03C86"/>
    <w:rsid w:val="00F04144"/>
    <w:rsid w:val="00F044A8"/>
    <w:rsid w:val="00F05CEA"/>
    <w:rsid w:val="00F125F7"/>
    <w:rsid w:val="00F20326"/>
    <w:rsid w:val="00F3772A"/>
    <w:rsid w:val="00F435A7"/>
    <w:rsid w:val="00F47CA6"/>
    <w:rsid w:val="00F55A61"/>
    <w:rsid w:val="00F55B58"/>
    <w:rsid w:val="00F632BB"/>
    <w:rsid w:val="00F641F4"/>
    <w:rsid w:val="00F6458C"/>
    <w:rsid w:val="00F6587D"/>
    <w:rsid w:val="00F75CA6"/>
    <w:rsid w:val="00F81099"/>
    <w:rsid w:val="00F86F20"/>
    <w:rsid w:val="00F92349"/>
    <w:rsid w:val="00FB081D"/>
    <w:rsid w:val="00FB3183"/>
    <w:rsid w:val="00FB6C36"/>
    <w:rsid w:val="00FC232B"/>
    <w:rsid w:val="00FE4C9F"/>
    <w:rsid w:val="00FE5A17"/>
    <w:rsid w:val="00FF57EE"/>
    <w:rsid w:val="00FF7F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0CC490EA"/>
  <w15:docId w15:val="{573ABEE0-48B7-437F-B06B-AECB118BAA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180B"/>
    <w:pPr>
      <w:widowControl w:val="0"/>
      <w:suppressAutoHyphens/>
    </w:pPr>
    <w:rPr>
      <w:rFonts w:eastAsia="SimSun" w:cs="Mangal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link w:val="Heading1Char"/>
    <w:uiPriority w:val="9"/>
    <w:qFormat/>
    <w:rsid w:val="00833902"/>
    <w:pPr>
      <w:widowControl/>
      <w:suppressAutoHyphens w:val="0"/>
      <w:spacing w:before="100" w:beforeAutospacing="1" w:after="100" w:afterAutospacing="1"/>
      <w:outlineLvl w:val="0"/>
    </w:pPr>
    <w:rPr>
      <w:rFonts w:eastAsia="Times New Roman" w:cs="Times New Roman"/>
      <w:b/>
      <w:bCs/>
      <w:kern w:val="36"/>
      <w:sz w:val="48"/>
      <w:szCs w:val="48"/>
      <w:lang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umberingSymbols">
    <w:name w:val="Numbering Symbols"/>
    <w:rsid w:val="0000180B"/>
  </w:style>
  <w:style w:type="paragraph" w:customStyle="1" w:styleId="Heading">
    <w:name w:val="Heading"/>
    <w:basedOn w:val="Normal"/>
    <w:next w:val="BodyText"/>
    <w:rsid w:val="0000180B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styleId="BodyText">
    <w:name w:val="Body Text"/>
    <w:basedOn w:val="Normal"/>
    <w:rsid w:val="0000180B"/>
    <w:pPr>
      <w:spacing w:after="120"/>
    </w:pPr>
  </w:style>
  <w:style w:type="paragraph" w:styleId="List">
    <w:name w:val="List"/>
    <w:basedOn w:val="BodyText"/>
    <w:rsid w:val="0000180B"/>
  </w:style>
  <w:style w:type="paragraph" w:styleId="Caption">
    <w:name w:val="caption"/>
    <w:basedOn w:val="Normal"/>
    <w:qFormat/>
    <w:rsid w:val="0000180B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rsid w:val="0000180B"/>
    <w:pPr>
      <w:suppressLineNumbers/>
    </w:pPr>
  </w:style>
  <w:style w:type="paragraph" w:styleId="ListParagraph">
    <w:name w:val="List Paragraph"/>
    <w:basedOn w:val="Normal"/>
    <w:uiPriority w:val="34"/>
    <w:qFormat/>
    <w:rsid w:val="00652C62"/>
    <w:pPr>
      <w:ind w:left="720"/>
      <w:contextualSpacing/>
    </w:pPr>
    <w:rPr>
      <w:szCs w:val="21"/>
    </w:rPr>
  </w:style>
  <w:style w:type="character" w:styleId="Hyperlink">
    <w:name w:val="Hyperlink"/>
    <w:basedOn w:val="DefaultParagraphFont"/>
    <w:uiPriority w:val="99"/>
    <w:unhideWhenUsed/>
    <w:rsid w:val="002F0A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33902"/>
    <w:rPr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1060DD"/>
    <w:pPr>
      <w:widowControl/>
      <w:suppressAutoHyphens w:val="0"/>
      <w:spacing w:before="100" w:beforeAutospacing="1" w:after="100" w:afterAutospacing="1"/>
    </w:pPr>
    <w:rPr>
      <w:rFonts w:eastAsiaTheme="minorHAnsi" w:cs="Times New Roman"/>
      <w:kern w:val="0"/>
      <w:lang w:eastAsia="en-US" w:bidi="ar-SA"/>
    </w:rPr>
  </w:style>
  <w:style w:type="character" w:customStyle="1" w:styleId="inv-subject">
    <w:name w:val="inv-subject"/>
    <w:basedOn w:val="DefaultParagraphFont"/>
    <w:rsid w:val="00C04FA2"/>
  </w:style>
  <w:style w:type="character" w:customStyle="1" w:styleId="inv-date">
    <w:name w:val="inv-date"/>
    <w:basedOn w:val="DefaultParagraphFont"/>
    <w:rsid w:val="00C04FA2"/>
  </w:style>
  <w:style w:type="character" w:customStyle="1" w:styleId="inv-meeting-url">
    <w:name w:val="inv-meeting-url"/>
    <w:basedOn w:val="DefaultParagraphFont"/>
    <w:rsid w:val="00C04FA2"/>
  </w:style>
  <w:style w:type="character" w:styleId="Strong">
    <w:name w:val="Strong"/>
    <w:basedOn w:val="DefaultParagraphFont"/>
    <w:uiPriority w:val="22"/>
    <w:qFormat/>
    <w:rsid w:val="0016122C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7800CF"/>
    <w:pPr>
      <w:tabs>
        <w:tab w:val="center" w:pos="4680"/>
        <w:tab w:val="right" w:pos="9360"/>
      </w:tabs>
    </w:pPr>
    <w:rPr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7800CF"/>
    <w:rPr>
      <w:rFonts w:eastAsia="SimSun" w:cs="Mangal"/>
      <w:kern w:val="1"/>
      <w:sz w:val="24"/>
      <w:szCs w:val="21"/>
      <w:lang w:eastAsia="hi-IN" w:bidi="hi-IN"/>
    </w:rPr>
  </w:style>
  <w:style w:type="paragraph" w:styleId="Footer">
    <w:name w:val="footer"/>
    <w:basedOn w:val="Normal"/>
    <w:link w:val="FooterChar"/>
    <w:uiPriority w:val="99"/>
    <w:unhideWhenUsed/>
    <w:rsid w:val="007800CF"/>
    <w:pPr>
      <w:tabs>
        <w:tab w:val="center" w:pos="4680"/>
        <w:tab w:val="right" w:pos="9360"/>
      </w:tabs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7800CF"/>
    <w:rPr>
      <w:rFonts w:eastAsia="SimSun" w:cs="Mangal"/>
      <w:kern w:val="1"/>
      <w:sz w:val="24"/>
      <w:szCs w:val="21"/>
      <w:lang w:eastAsia="hi-IN" w:bidi="hi-IN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428CA"/>
    <w:pPr>
      <w:widowControl/>
      <w:suppressAutoHyphens w:val="0"/>
    </w:pPr>
    <w:rPr>
      <w:rFonts w:ascii="Cambria" w:eastAsiaTheme="minorHAnsi" w:hAnsi="Cambria" w:cstheme="minorBidi"/>
      <w:kern w:val="0"/>
      <w:sz w:val="22"/>
      <w:szCs w:val="21"/>
      <w:lang w:eastAsia="en-US" w:bidi="ar-SA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428CA"/>
    <w:rPr>
      <w:rFonts w:ascii="Cambria" w:eastAsiaTheme="minorHAnsi" w:hAnsi="Cambria" w:cstheme="minorBidi"/>
      <w:sz w:val="22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20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8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8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7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1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9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2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1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0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0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2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0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9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73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8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8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1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8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0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3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1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2CC35E-E2F7-4F0A-A383-CBA5872201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2</Words>
  <Characters>24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yn</dc:creator>
  <cp:lastModifiedBy>Robyn Payson</cp:lastModifiedBy>
  <cp:revision>3</cp:revision>
  <cp:lastPrinted>2019-12-04T21:48:00Z</cp:lastPrinted>
  <dcterms:created xsi:type="dcterms:W3CDTF">2021-09-10T16:14:00Z</dcterms:created>
  <dcterms:modified xsi:type="dcterms:W3CDTF">2021-09-10T16:16:00Z</dcterms:modified>
</cp:coreProperties>
</file>